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077A00" w14:textId="77777777" w:rsidR="000C7119" w:rsidRDefault="000C7119" w:rsidP="00494F9E">
      <w:pPr>
        <w:spacing w:after="0"/>
        <w:jc w:val="center"/>
        <w:rPr>
          <w:b/>
          <w:sz w:val="24"/>
        </w:rPr>
      </w:pPr>
      <w:r w:rsidRPr="009E644A">
        <w:rPr>
          <w:b/>
          <w:sz w:val="24"/>
        </w:rPr>
        <w:t xml:space="preserve">Sample Accommodations for </w:t>
      </w:r>
      <w:r>
        <w:rPr>
          <w:b/>
          <w:sz w:val="24"/>
        </w:rPr>
        <w:t>Intellectual Disabilities</w:t>
      </w:r>
    </w:p>
    <w:p w14:paraId="61635299" w14:textId="77777777" w:rsidR="00494F9E" w:rsidRPr="00700865" w:rsidRDefault="00494F9E" w:rsidP="00494F9E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0C7119" w:rsidRPr="00784CCB" w14:paraId="70E5A37D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FE009D3" w14:textId="77777777" w:rsidR="000C7119" w:rsidRPr="009E644A" w:rsidRDefault="000C7119" w:rsidP="00917EE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ading</w:t>
            </w:r>
          </w:p>
        </w:tc>
      </w:tr>
      <w:tr w:rsidR="000C7119" w:rsidRPr="00784CCB" w14:paraId="4F3F5560" w14:textId="77777777" w:rsidTr="00494F9E">
        <w:trPr>
          <w:jc w:val="center"/>
        </w:trPr>
        <w:tc>
          <w:tcPr>
            <w:tcW w:w="3066" w:type="dxa"/>
          </w:tcPr>
          <w:p w14:paraId="34BDE953" w14:textId="77777777" w:rsidR="000C7119" w:rsidRPr="00784CCB" w:rsidRDefault="000C7119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4ACD2D1" w14:textId="77777777" w:rsidR="000C7119" w:rsidRPr="00784CCB" w:rsidRDefault="00097C01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25208893" w14:textId="77777777" w:rsidR="000C7119" w:rsidRPr="00784CCB" w:rsidRDefault="000C7119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6C243190" w14:textId="77777777" w:rsidR="000C7119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438E4A10" w14:textId="77777777" w:rsidR="00097C01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udio taped administration</w:t>
            </w:r>
          </w:p>
          <w:p w14:paraId="44BC1F41" w14:textId="77777777" w:rsidR="00097C01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larify directions</w:t>
            </w:r>
          </w:p>
          <w:p w14:paraId="0007D97C" w14:textId="77777777" w:rsidR="00097C01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 Directions</w:t>
            </w:r>
          </w:p>
          <w:p w14:paraId="482F077E" w14:textId="77777777" w:rsidR="00097C01" w:rsidRPr="00784CCB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peat Directions</w:t>
            </w:r>
          </w:p>
        </w:tc>
      </w:tr>
      <w:tr w:rsidR="000C7119" w:rsidRPr="00784CCB" w14:paraId="4D9CECFA" w14:textId="77777777" w:rsidTr="00494F9E">
        <w:trPr>
          <w:jc w:val="center"/>
        </w:trPr>
        <w:tc>
          <w:tcPr>
            <w:tcW w:w="3066" w:type="dxa"/>
          </w:tcPr>
          <w:p w14:paraId="4BBB1ADE" w14:textId="77777777" w:rsidR="000C7119" w:rsidRPr="00784CCB" w:rsidRDefault="00097C01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64028C11" w14:textId="77777777" w:rsidR="000C7119" w:rsidRDefault="00097C01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0C444B6" w14:textId="77777777" w:rsidR="00097C01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udio taped administration</w:t>
            </w:r>
          </w:p>
          <w:p w14:paraId="148CE079" w14:textId="77777777" w:rsidR="000C7119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 directions to student</w:t>
            </w:r>
          </w:p>
          <w:p w14:paraId="7B8C3A13" w14:textId="77777777" w:rsidR="00097C01" w:rsidRPr="00097C01" w:rsidRDefault="00097C01" w:rsidP="00097C01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udent to provide oral responses to test items</w:t>
            </w:r>
          </w:p>
        </w:tc>
      </w:tr>
      <w:tr w:rsidR="000C7119" w:rsidRPr="00784CCB" w14:paraId="2D9FF9AA" w14:textId="77777777" w:rsidTr="00494F9E">
        <w:trPr>
          <w:jc w:val="center"/>
        </w:trPr>
        <w:tc>
          <w:tcPr>
            <w:tcW w:w="3066" w:type="dxa"/>
          </w:tcPr>
          <w:p w14:paraId="183C1940" w14:textId="77777777" w:rsidR="000C7119" w:rsidRDefault="00097C01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54A16B57" w14:textId="77777777" w:rsidR="000C7119" w:rsidRDefault="00097C01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4F9FC032" w14:textId="77777777" w:rsidR="000C7119" w:rsidRDefault="00097C01" w:rsidP="00097C01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pictures, symbols, and diagrams instead of words</w:t>
            </w:r>
          </w:p>
          <w:p w14:paraId="3E9D24F7" w14:textId="77777777" w:rsidR="00097C01" w:rsidRPr="00097C01" w:rsidRDefault="00097C01" w:rsidP="00097C01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Read written instructions to the student</w:t>
            </w:r>
          </w:p>
        </w:tc>
      </w:tr>
      <w:tr w:rsidR="00097C01" w:rsidRPr="00097C01" w14:paraId="4C7C74F4" w14:textId="77777777" w:rsidTr="00494F9E">
        <w:trPr>
          <w:jc w:val="center"/>
        </w:trPr>
        <w:tc>
          <w:tcPr>
            <w:tcW w:w="3066" w:type="dxa"/>
          </w:tcPr>
          <w:p w14:paraId="6D39B1BE" w14:textId="77777777" w:rsidR="00097C01" w:rsidRDefault="00097C01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5964AEB2" w14:textId="77777777" w:rsidR="00097C01" w:rsidRDefault="00537675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068ED96E" w14:textId="77777777" w:rsidR="00537675" w:rsidRDefault="00537675" w:rsidP="00537675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pictures, symbols, and diagrams instead of words</w:t>
            </w:r>
          </w:p>
          <w:p w14:paraId="3138009E" w14:textId="77777777" w:rsidR="00097C01" w:rsidRPr="00097C01" w:rsidRDefault="00537675" w:rsidP="00537675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Read written instructions to the student</w:t>
            </w:r>
          </w:p>
        </w:tc>
      </w:tr>
      <w:tr w:rsidR="00C17C25" w:rsidRPr="00097C01" w14:paraId="06F42F4F" w14:textId="77777777" w:rsidTr="00494F9E">
        <w:trPr>
          <w:jc w:val="center"/>
        </w:trPr>
        <w:tc>
          <w:tcPr>
            <w:tcW w:w="3066" w:type="dxa"/>
          </w:tcPr>
          <w:p w14:paraId="5D9FA063" w14:textId="77777777" w:rsidR="00C17C25" w:rsidRDefault="00C17C25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4FD8D772" w14:textId="4E58F3FB" w:rsidR="00C17C25" w:rsidRDefault="00C17C25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ing support with voice output (e.g.</w:t>
            </w:r>
            <w:r w:rsidR="00C55C01">
              <w:rPr>
                <w:sz w:val="20"/>
              </w:rPr>
              <w:t>,</w:t>
            </w:r>
            <w:r>
              <w:rPr>
                <w:sz w:val="20"/>
              </w:rPr>
              <w:t xml:space="preserve"> software)</w:t>
            </w:r>
          </w:p>
          <w:p w14:paraId="4CCE1651" w14:textId="77777777" w:rsidR="00032307" w:rsidRDefault="00C17C25" w:rsidP="00032307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pictures, symbols, and diagrams instead of words</w:t>
            </w:r>
          </w:p>
          <w:p w14:paraId="193AFC77" w14:textId="77777777" w:rsidR="00C17C25" w:rsidRPr="00032307" w:rsidRDefault="00032307" w:rsidP="0003230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ooks on Tape</w:t>
            </w:r>
          </w:p>
        </w:tc>
      </w:tr>
    </w:tbl>
    <w:p w14:paraId="60C7A783" w14:textId="77777777" w:rsidR="00DF0BB0" w:rsidRDefault="00F742F2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085DAC" w:rsidRPr="009E644A" w14:paraId="4921431E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672472C" w14:textId="77777777" w:rsidR="00085DAC" w:rsidRPr="009E644A" w:rsidRDefault="00085DAC" w:rsidP="00917EE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riting</w:t>
            </w:r>
          </w:p>
        </w:tc>
      </w:tr>
      <w:tr w:rsidR="00085DAC" w:rsidRPr="00097C01" w14:paraId="50F8AB3B" w14:textId="77777777" w:rsidTr="00494F9E">
        <w:trPr>
          <w:jc w:val="center"/>
        </w:trPr>
        <w:tc>
          <w:tcPr>
            <w:tcW w:w="3066" w:type="dxa"/>
          </w:tcPr>
          <w:p w14:paraId="021A1F74" w14:textId="535AD195" w:rsidR="007E2721" w:rsidRPr="007E2721" w:rsidRDefault="007E2721" w:rsidP="007E2721">
            <w:pPr>
              <w:rPr>
                <w:sz w:val="20"/>
              </w:rPr>
            </w:pPr>
            <w:r w:rsidRPr="007E2721">
              <w:rPr>
                <w:sz w:val="20"/>
              </w:rPr>
              <w:t>Accommodation:</w:t>
            </w:r>
          </w:p>
          <w:p w14:paraId="37259AC4" w14:textId="77777777" w:rsidR="00085DAC" w:rsidRPr="00784CCB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4E6B0BDF" w14:textId="76D520CE" w:rsidR="007E2721" w:rsidRDefault="007E2721" w:rsidP="007E2721">
            <w:pPr>
              <w:pStyle w:val="NoSpacing"/>
              <w:rPr>
                <w:sz w:val="20"/>
              </w:rPr>
            </w:pPr>
            <w:r w:rsidRPr="007E2721">
              <w:rPr>
                <w:sz w:val="20"/>
              </w:rPr>
              <w:t>Specific Accommodations/Comments:</w:t>
            </w:r>
          </w:p>
          <w:p w14:paraId="38AF2F64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33B9CF2B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udio taped administration</w:t>
            </w:r>
          </w:p>
          <w:p w14:paraId="7A4D752A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 directions to student</w:t>
            </w:r>
          </w:p>
          <w:p w14:paraId="0894D694" w14:textId="77777777" w:rsidR="00085DAC" w:rsidRPr="00097C01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udent to provide oral responses to test items</w:t>
            </w:r>
          </w:p>
        </w:tc>
      </w:tr>
      <w:tr w:rsidR="00085DAC" w:rsidRPr="00097C01" w14:paraId="28F75E38" w14:textId="77777777" w:rsidTr="00494F9E">
        <w:trPr>
          <w:jc w:val="center"/>
        </w:trPr>
        <w:tc>
          <w:tcPr>
            <w:tcW w:w="3066" w:type="dxa"/>
          </w:tcPr>
          <w:p w14:paraId="6ECDCA80" w14:textId="77777777" w:rsidR="00085DAC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67DE890F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5F3CE854" w14:textId="77777777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rovide templates, or forms to prompt </w:t>
            </w:r>
          </w:p>
          <w:p w14:paraId="3EA9BD3A" w14:textId="77777777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verbal responses</w:t>
            </w:r>
          </w:p>
          <w:p w14:paraId="10CD2454" w14:textId="77777777" w:rsidR="00085DAC" w:rsidRPr="00085DAC" w:rsidRDefault="00085DAC" w:rsidP="00085DAC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</w:tc>
      </w:tr>
      <w:tr w:rsidR="00085DAC" w:rsidRPr="00097C01" w14:paraId="2D3B60E0" w14:textId="77777777" w:rsidTr="00494F9E">
        <w:trPr>
          <w:jc w:val="center"/>
        </w:trPr>
        <w:tc>
          <w:tcPr>
            <w:tcW w:w="3066" w:type="dxa"/>
          </w:tcPr>
          <w:p w14:paraId="34E64A8F" w14:textId="77777777" w:rsidR="00085DAC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01C71CFB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4EAF722B" w14:textId="77777777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templates of forms with dormitory tasks</w:t>
            </w:r>
          </w:p>
          <w:p w14:paraId="3BBBC32D" w14:textId="77777777" w:rsidR="00085DAC" w:rsidRPr="00097C01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verbal responses</w:t>
            </w:r>
          </w:p>
        </w:tc>
      </w:tr>
      <w:tr w:rsidR="00085DAC" w:rsidRPr="00032307" w14:paraId="0395B569" w14:textId="77777777" w:rsidTr="00494F9E">
        <w:trPr>
          <w:jc w:val="center"/>
        </w:trPr>
        <w:tc>
          <w:tcPr>
            <w:tcW w:w="3066" w:type="dxa"/>
          </w:tcPr>
          <w:p w14:paraId="5A004ECF" w14:textId="77777777" w:rsidR="00085DAC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58DC4872" w14:textId="77777777" w:rsidR="00085DAC" w:rsidRDefault="00085DAC" w:rsidP="00917EE4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Speech input software (Dragon Naturally Speaking) </w:t>
            </w:r>
          </w:p>
          <w:p w14:paraId="02E12FB2" w14:textId="77777777" w:rsidR="00085DAC" w:rsidRDefault="00085DAC" w:rsidP="00917EE4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Use of scribe to assist in writing </w:t>
            </w:r>
            <w:r w:rsidR="00664D72">
              <w:rPr>
                <w:sz w:val="20"/>
              </w:rPr>
              <w:t>responses</w:t>
            </w:r>
          </w:p>
          <w:p w14:paraId="15D410D0" w14:textId="1330B716" w:rsidR="00361620" w:rsidRPr="00032307" w:rsidRDefault="00361620" w:rsidP="00917EE4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Use of writing </w:t>
            </w:r>
            <w:r w:rsidR="0071191D">
              <w:rPr>
                <w:sz w:val="20"/>
              </w:rPr>
              <w:t xml:space="preserve">support </w:t>
            </w:r>
            <w:r>
              <w:rPr>
                <w:sz w:val="20"/>
              </w:rPr>
              <w:t>software (spell-checker</w:t>
            </w:r>
            <w:r w:rsidR="00BD6452">
              <w:rPr>
                <w:sz w:val="20"/>
              </w:rPr>
              <w:t xml:space="preserve"> graphic organizers</w:t>
            </w:r>
            <w:r>
              <w:rPr>
                <w:sz w:val="20"/>
              </w:rPr>
              <w:t>…)</w:t>
            </w:r>
          </w:p>
        </w:tc>
      </w:tr>
    </w:tbl>
    <w:p w14:paraId="215D3950" w14:textId="77777777" w:rsidR="00085DAC" w:rsidRDefault="00085DAC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085DAC" w:rsidRPr="009E644A" w14:paraId="2E6E1808" w14:textId="77777777" w:rsidTr="00C55C01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06C866F" w14:textId="77777777" w:rsidR="00085DAC" w:rsidRPr="009E644A" w:rsidRDefault="00085DAC" w:rsidP="00917EE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emory</w:t>
            </w:r>
          </w:p>
        </w:tc>
      </w:tr>
      <w:tr w:rsidR="00085DAC" w:rsidRPr="00784CCB" w14:paraId="4BAF7DC3" w14:textId="77777777" w:rsidTr="00494F9E">
        <w:trPr>
          <w:jc w:val="center"/>
        </w:trPr>
        <w:tc>
          <w:tcPr>
            <w:tcW w:w="3066" w:type="dxa"/>
          </w:tcPr>
          <w:p w14:paraId="509CBE3A" w14:textId="77777777" w:rsidR="00085DAC" w:rsidRPr="00784CCB" w:rsidRDefault="00085DAC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83A9050" w14:textId="77777777" w:rsidR="00085DAC" w:rsidRPr="00784CCB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69BF0D59" w14:textId="77777777" w:rsidR="00085DAC" w:rsidRPr="00784CCB" w:rsidRDefault="00085DAC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617009B0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22309688" w14:textId="77777777" w:rsidR="00664D72" w:rsidRDefault="00664D72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udio-taped administration</w:t>
            </w:r>
          </w:p>
          <w:p w14:paraId="3D0BA0F8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larify directions</w:t>
            </w:r>
          </w:p>
          <w:p w14:paraId="022B2177" w14:textId="77777777" w:rsidR="00085DAC" w:rsidRPr="00784CCB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peat Directions</w:t>
            </w:r>
          </w:p>
        </w:tc>
      </w:tr>
      <w:tr w:rsidR="00085DAC" w:rsidRPr="00097C01" w14:paraId="126419DE" w14:textId="77777777" w:rsidTr="00494F9E">
        <w:trPr>
          <w:jc w:val="center"/>
        </w:trPr>
        <w:tc>
          <w:tcPr>
            <w:tcW w:w="3066" w:type="dxa"/>
          </w:tcPr>
          <w:p w14:paraId="26789023" w14:textId="77777777" w:rsidR="00085DAC" w:rsidRPr="00784CCB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7A3E6794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471882F0" w14:textId="77777777" w:rsidR="00085DAC" w:rsidRPr="00AE4552" w:rsidRDefault="00664D72" w:rsidP="00AE455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udio-taped administration</w:t>
            </w:r>
          </w:p>
        </w:tc>
      </w:tr>
      <w:tr w:rsidR="00085DAC" w:rsidRPr="00085DAC" w14:paraId="1911054D" w14:textId="77777777" w:rsidTr="00494F9E">
        <w:trPr>
          <w:jc w:val="center"/>
        </w:trPr>
        <w:tc>
          <w:tcPr>
            <w:tcW w:w="3066" w:type="dxa"/>
          </w:tcPr>
          <w:p w14:paraId="2541039C" w14:textId="77777777" w:rsidR="00085DAC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4A3446B9" w14:textId="77777777" w:rsidR="00085DAC" w:rsidRDefault="00085DAC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5289F2E2" w14:textId="77777777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rovide </w:t>
            </w:r>
            <w:r w:rsidR="00B61203">
              <w:rPr>
                <w:sz w:val="20"/>
              </w:rPr>
              <w:t>written information</w:t>
            </w:r>
          </w:p>
          <w:p w14:paraId="1137B37A" w14:textId="77777777" w:rsidR="00B61203" w:rsidRPr="00B61203" w:rsidRDefault="00B61203" w:rsidP="00B61203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pictures, symbols, and diagrams instead of words</w:t>
            </w:r>
          </w:p>
          <w:p w14:paraId="20ED0DF6" w14:textId="35F25078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Allow verbal responses</w:t>
            </w:r>
          </w:p>
          <w:p w14:paraId="2C05C9A3" w14:textId="1D17C0C1" w:rsidR="009323EF" w:rsidRDefault="009323EF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Break down assignments for completion of one component at a time</w:t>
            </w:r>
          </w:p>
          <w:p w14:paraId="413D6A83" w14:textId="77777777" w:rsidR="00B61203" w:rsidRDefault="00B61203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mpt employee with verbal cues</w:t>
            </w:r>
          </w:p>
          <w:p w14:paraId="6C2BFCC1" w14:textId="77777777" w:rsidR="00B61203" w:rsidRDefault="00085DAC" w:rsidP="00B61203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  <w:p w14:paraId="6E8C57CB" w14:textId="77777777" w:rsidR="00B61203" w:rsidRPr="00B61203" w:rsidRDefault="00B61203" w:rsidP="00B61203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Study guides</w:t>
            </w:r>
          </w:p>
        </w:tc>
      </w:tr>
      <w:tr w:rsidR="00085DAC" w:rsidRPr="00097C01" w14:paraId="4D3AEF65" w14:textId="77777777" w:rsidTr="00494F9E">
        <w:trPr>
          <w:jc w:val="center"/>
        </w:trPr>
        <w:tc>
          <w:tcPr>
            <w:tcW w:w="3066" w:type="dxa"/>
          </w:tcPr>
          <w:p w14:paraId="3D052CDF" w14:textId="77777777" w:rsidR="00085DAC" w:rsidRDefault="00B61203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Organizational</w:t>
            </w:r>
          </w:p>
        </w:tc>
        <w:tc>
          <w:tcPr>
            <w:tcW w:w="7279" w:type="dxa"/>
          </w:tcPr>
          <w:p w14:paraId="0A972EF2" w14:textId="77777777" w:rsidR="00085DAC" w:rsidRDefault="00B61203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hecklists</w:t>
            </w:r>
          </w:p>
          <w:p w14:paraId="64F0BBC6" w14:textId="77777777" w:rsidR="00085DAC" w:rsidRDefault="00085DAC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templates of forms with dormitory tasks</w:t>
            </w:r>
          </w:p>
          <w:p w14:paraId="71FDC726" w14:textId="77777777" w:rsidR="00BD6452" w:rsidRDefault="00085DAC" w:rsidP="00BD6452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verbal responses</w:t>
            </w:r>
          </w:p>
          <w:p w14:paraId="562A5D7A" w14:textId="3250EB4F" w:rsidR="006B5296" w:rsidRDefault="006B5296" w:rsidP="00BD6452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Graphic organizers</w:t>
            </w:r>
          </w:p>
          <w:p w14:paraId="02608E2C" w14:textId="42540CCE" w:rsidR="00BD6452" w:rsidRPr="006B5296" w:rsidRDefault="00BD6452" w:rsidP="006B5296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copy of daily schedule</w:t>
            </w:r>
          </w:p>
        </w:tc>
      </w:tr>
      <w:tr w:rsidR="00085DAC" w:rsidRPr="00032307" w14:paraId="672A5119" w14:textId="77777777" w:rsidTr="00494F9E">
        <w:trPr>
          <w:jc w:val="center"/>
        </w:trPr>
        <w:tc>
          <w:tcPr>
            <w:tcW w:w="3066" w:type="dxa"/>
          </w:tcPr>
          <w:p w14:paraId="68FEE57C" w14:textId="77777777" w:rsidR="00085DAC" w:rsidRDefault="00085DAC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15B6B731" w14:textId="77777777" w:rsidR="00085DAC" w:rsidRDefault="00B61203" w:rsidP="00B6120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33BB6565" w14:textId="77777777" w:rsidR="00B61203" w:rsidRDefault="00B61203" w:rsidP="00B61203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record information on phone or voice recorder</w:t>
            </w:r>
          </w:p>
          <w:p w14:paraId="407382FF" w14:textId="77777777" w:rsidR="00B36829" w:rsidRDefault="00B36829" w:rsidP="00B61203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instructional videos to teach/reteach concepts</w:t>
            </w:r>
          </w:p>
          <w:p w14:paraId="1D9E90EB" w14:textId="6560154E" w:rsidR="00EE69D8" w:rsidRPr="00B61203" w:rsidRDefault="00EE69D8" w:rsidP="006B5296">
            <w:pPr>
              <w:pStyle w:val="NoSpacing"/>
              <w:ind w:left="1080"/>
              <w:rPr>
                <w:sz w:val="20"/>
              </w:rPr>
            </w:pPr>
          </w:p>
        </w:tc>
      </w:tr>
      <w:tr w:rsidR="006B5296" w:rsidRPr="00032307" w14:paraId="325F617E" w14:textId="77777777" w:rsidTr="00494F9E">
        <w:trPr>
          <w:jc w:val="center"/>
        </w:trPr>
        <w:tc>
          <w:tcPr>
            <w:tcW w:w="3066" w:type="dxa"/>
          </w:tcPr>
          <w:p w14:paraId="4A2B6DE9" w14:textId="102BFF36" w:rsidR="006B5296" w:rsidRDefault="006B5296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ehavior</w:t>
            </w:r>
          </w:p>
        </w:tc>
        <w:tc>
          <w:tcPr>
            <w:tcW w:w="7279" w:type="dxa"/>
          </w:tcPr>
          <w:p w14:paraId="7F2465B9" w14:textId="68E65083" w:rsidR="006B5296" w:rsidRDefault="006B5296" w:rsidP="00B6120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 w:rsidRPr="006B5296">
              <w:rPr>
                <w:sz w:val="20"/>
              </w:rPr>
              <w:t>Rules/expectations in accessible format</w:t>
            </w:r>
          </w:p>
        </w:tc>
      </w:tr>
    </w:tbl>
    <w:p w14:paraId="5D762218" w14:textId="77777777" w:rsidR="00085DAC" w:rsidRDefault="00085DAC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4E727F" w:rsidRPr="009E644A" w14:paraId="585DF60F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806CFC8" w14:textId="77777777" w:rsidR="004E727F" w:rsidRPr="009E644A" w:rsidRDefault="004E727F" w:rsidP="00917EE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alculations</w:t>
            </w:r>
          </w:p>
        </w:tc>
      </w:tr>
      <w:tr w:rsidR="004E727F" w:rsidRPr="00784CCB" w14:paraId="53D44C25" w14:textId="77777777" w:rsidTr="00494F9E">
        <w:trPr>
          <w:jc w:val="center"/>
        </w:trPr>
        <w:tc>
          <w:tcPr>
            <w:tcW w:w="3066" w:type="dxa"/>
          </w:tcPr>
          <w:p w14:paraId="27B58574" w14:textId="77777777" w:rsidR="004E727F" w:rsidRPr="00784CCB" w:rsidRDefault="004E727F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9CD6B1C" w14:textId="77777777" w:rsidR="004E727F" w:rsidRPr="00784CCB" w:rsidRDefault="004E727F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5893054F" w14:textId="77777777" w:rsidR="004E727F" w:rsidRPr="00784CCB" w:rsidRDefault="004E727F" w:rsidP="00917EE4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1B3F9685" w14:textId="77777777" w:rsidR="004E727F" w:rsidRDefault="004E727F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of calculator</w:t>
            </w:r>
          </w:p>
          <w:p w14:paraId="717E3897" w14:textId="77777777" w:rsidR="00A24E93" w:rsidRDefault="00614788" w:rsidP="00A24E93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arge-display calculator</w:t>
            </w:r>
          </w:p>
          <w:p w14:paraId="124DF59D" w14:textId="77777777" w:rsidR="00614788" w:rsidRPr="00784CCB" w:rsidRDefault="00614788" w:rsidP="00A24E93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lking calculator</w:t>
            </w:r>
          </w:p>
        </w:tc>
      </w:tr>
      <w:tr w:rsidR="004E727F" w:rsidRPr="00097C01" w14:paraId="1367117D" w14:textId="77777777" w:rsidTr="00494F9E">
        <w:trPr>
          <w:jc w:val="center"/>
        </w:trPr>
        <w:tc>
          <w:tcPr>
            <w:tcW w:w="3066" w:type="dxa"/>
          </w:tcPr>
          <w:p w14:paraId="127A058E" w14:textId="77777777" w:rsidR="004E727F" w:rsidRPr="00784CCB" w:rsidRDefault="004E727F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6E33D174" w14:textId="77777777" w:rsidR="004E727F" w:rsidRDefault="004E727F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of calculator</w:t>
            </w:r>
          </w:p>
          <w:p w14:paraId="54F74A2C" w14:textId="77777777" w:rsidR="00614788" w:rsidRDefault="00614788" w:rsidP="00614788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arge-display calculator</w:t>
            </w:r>
          </w:p>
          <w:p w14:paraId="2DE55DB7" w14:textId="77777777" w:rsidR="00614788" w:rsidRDefault="00614788" w:rsidP="00614788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Talking calculator</w:t>
            </w:r>
          </w:p>
          <w:p w14:paraId="53490641" w14:textId="77777777" w:rsidR="00614788" w:rsidRDefault="00614788" w:rsidP="00614788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3381BE1C" w14:textId="77777777" w:rsidR="00614788" w:rsidRPr="00614788" w:rsidRDefault="00614788" w:rsidP="00614788">
            <w:pPr>
              <w:pStyle w:val="NoSpacing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Allow the use of talking tape measure and visual supports</w:t>
            </w:r>
          </w:p>
        </w:tc>
      </w:tr>
      <w:tr w:rsidR="004E727F" w:rsidRPr="00085DAC" w14:paraId="381C99DD" w14:textId="77777777" w:rsidTr="00494F9E">
        <w:trPr>
          <w:jc w:val="center"/>
        </w:trPr>
        <w:tc>
          <w:tcPr>
            <w:tcW w:w="3066" w:type="dxa"/>
          </w:tcPr>
          <w:p w14:paraId="7416AFAA" w14:textId="77777777" w:rsidR="004E727F" w:rsidRDefault="004E727F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255E02FF" w14:textId="77777777" w:rsidR="004E727F" w:rsidRDefault="004E727F" w:rsidP="00917EE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22A5BC64" w14:textId="77777777" w:rsidR="004E727F" w:rsidRDefault="004E727F" w:rsidP="00917EE4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use of talking tape measure</w:t>
            </w:r>
          </w:p>
          <w:p w14:paraId="4B39144E" w14:textId="77777777" w:rsidR="004E727F" w:rsidRPr="004E727F" w:rsidRDefault="004E727F" w:rsidP="004E727F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Provide visuals with measurements </w:t>
            </w:r>
          </w:p>
          <w:p w14:paraId="67CCD537" w14:textId="77777777" w:rsidR="004E727F" w:rsidRPr="004E727F" w:rsidRDefault="004E727F" w:rsidP="004E727F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llow to mark measuring cups</w:t>
            </w:r>
          </w:p>
        </w:tc>
      </w:tr>
      <w:tr w:rsidR="004E727F" w:rsidRPr="00032307" w14:paraId="6C9E78DE" w14:textId="77777777" w:rsidTr="00494F9E">
        <w:trPr>
          <w:jc w:val="center"/>
        </w:trPr>
        <w:tc>
          <w:tcPr>
            <w:tcW w:w="3066" w:type="dxa"/>
          </w:tcPr>
          <w:p w14:paraId="3C4788EE" w14:textId="77777777" w:rsidR="004E727F" w:rsidRDefault="004E727F" w:rsidP="00917EE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28DC3059" w14:textId="1552DBA7" w:rsidR="00D44DFB" w:rsidRPr="006B5296" w:rsidRDefault="00614788" w:rsidP="006B5296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alculator</w:t>
            </w:r>
          </w:p>
          <w:p w14:paraId="48ABD11F" w14:textId="77777777" w:rsidR="00A1590E" w:rsidRDefault="00A1590E" w:rsidP="00A1590E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alking adaptive devices</w:t>
            </w:r>
          </w:p>
          <w:p w14:paraId="028271E0" w14:textId="77777777" w:rsidR="00A1590E" w:rsidRDefault="00A1590E" w:rsidP="00A1590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alking watch</w:t>
            </w:r>
          </w:p>
          <w:p w14:paraId="61574928" w14:textId="338C60CC" w:rsidR="00A1590E" w:rsidRPr="00D44DFB" w:rsidRDefault="00A1590E" w:rsidP="00D44DF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alking calculator/Large display calculator</w:t>
            </w:r>
            <w:r w:rsidRPr="00D44DFB">
              <w:rPr>
                <w:sz w:val="20"/>
              </w:rPr>
              <w:t xml:space="preserve"> </w:t>
            </w:r>
          </w:p>
        </w:tc>
      </w:tr>
    </w:tbl>
    <w:p w14:paraId="168FDEBA" w14:textId="77777777" w:rsidR="004E727F" w:rsidRDefault="004E727F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F76617" w:rsidRPr="009E644A" w14:paraId="105C3D4F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86045A3" w14:textId="77777777" w:rsidR="00F76617" w:rsidRPr="009E644A" w:rsidRDefault="00F76617" w:rsidP="00B41AF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</w:tr>
      <w:tr w:rsidR="00F76617" w:rsidRPr="00784CCB" w14:paraId="256066CA" w14:textId="77777777" w:rsidTr="00494F9E">
        <w:trPr>
          <w:jc w:val="center"/>
        </w:trPr>
        <w:tc>
          <w:tcPr>
            <w:tcW w:w="3066" w:type="dxa"/>
          </w:tcPr>
          <w:p w14:paraId="3DA8B0ED" w14:textId="77777777" w:rsidR="00F76617" w:rsidRPr="00784CCB" w:rsidRDefault="00F76617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0B985AE7" w14:textId="77777777" w:rsidR="00F76617" w:rsidRPr="00784CCB" w:rsidRDefault="00321E96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6EE40B7C" w14:textId="77777777" w:rsidR="00F76617" w:rsidRPr="00784CCB" w:rsidRDefault="00F76617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 w:rsidR="00CF46E0"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3D997D66" w14:textId="77777777" w:rsidR="00321E96" w:rsidRDefault="00321E96" w:rsidP="00321E96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446C7484" w14:textId="77777777" w:rsidR="00321E96" w:rsidRDefault="00321E96" w:rsidP="00321E96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olor-code items or resources</w:t>
            </w:r>
          </w:p>
          <w:p w14:paraId="0FBECA37" w14:textId="77777777" w:rsidR="00F76617" w:rsidRPr="009175D0" w:rsidRDefault="00321E96" w:rsidP="009175D0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9175D0">
              <w:rPr>
                <w:sz w:val="20"/>
              </w:rPr>
              <w:t>Divide large tasks into smaller tasks</w:t>
            </w:r>
          </w:p>
        </w:tc>
      </w:tr>
      <w:tr w:rsidR="00F76617" w:rsidRPr="004E727F" w14:paraId="08B1DBF3" w14:textId="77777777" w:rsidTr="00494F9E">
        <w:trPr>
          <w:jc w:val="center"/>
        </w:trPr>
        <w:tc>
          <w:tcPr>
            <w:tcW w:w="3066" w:type="dxa"/>
          </w:tcPr>
          <w:p w14:paraId="7E541FCE" w14:textId="77777777" w:rsidR="00F76617" w:rsidRDefault="009175D0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rganizational</w:t>
            </w:r>
          </w:p>
        </w:tc>
        <w:tc>
          <w:tcPr>
            <w:tcW w:w="7279" w:type="dxa"/>
          </w:tcPr>
          <w:p w14:paraId="7C552C86" w14:textId="77777777" w:rsidR="00F76617" w:rsidRDefault="009175D0" w:rsidP="009175D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A9A1946" w14:textId="77777777" w:rsidR="009175D0" w:rsidRDefault="009175D0" w:rsidP="009175D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abel items and resources with print labels</w:t>
            </w:r>
          </w:p>
          <w:p w14:paraId="34C8715D" w14:textId="77777777" w:rsidR="009175D0" w:rsidRPr="004E727F" w:rsidRDefault="009175D0" w:rsidP="009175D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symbols instead of words</w:t>
            </w:r>
          </w:p>
        </w:tc>
      </w:tr>
      <w:tr w:rsidR="00F76617" w:rsidRPr="00A1590E" w14:paraId="325D7AB2" w14:textId="77777777" w:rsidTr="00494F9E">
        <w:trPr>
          <w:jc w:val="center"/>
        </w:trPr>
        <w:tc>
          <w:tcPr>
            <w:tcW w:w="3066" w:type="dxa"/>
          </w:tcPr>
          <w:p w14:paraId="2A4FA09E" w14:textId="77777777" w:rsidR="00F76617" w:rsidRDefault="009175D0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4BD18EBC" w14:textId="77777777" w:rsidR="00F76617" w:rsidRDefault="009175D0" w:rsidP="00A122E5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istraction free space</w:t>
            </w:r>
          </w:p>
          <w:p w14:paraId="415DAB1F" w14:textId="77777777" w:rsidR="009175D0" w:rsidRDefault="009175D0" w:rsidP="00A122E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inimize clutter</w:t>
            </w:r>
          </w:p>
          <w:p w14:paraId="417AA286" w14:textId="77777777" w:rsidR="00F76617" w:rsidRDefault="009175D0" w:rsidP="00A122E5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18B9B57D" w14:textId="77777777" w:rsidR="00F76617" w:rsidRDefault="00A403BD" w:rsidP="00A122E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inimize clutter</w:t>
            </w:r>
          </w:p>
          <w:p w14:paraId="277448D7" w14:textId="77777777" w:rsidR="00A122E5" w:rsidRDefault="00A122E5" w:rsidP="00A122E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Label items and resources with print labels</w:t>
            </w:r>
          </w:p>
          <w:p w14:paraId="331B1E13" w14:textId="77777777" w:rsidR="00F76617" w:rsidRPr="00A1590E" w:rsidRDefault="00A122E5" w:rsidP="00A122E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charts with tasks</w:t>
            </w:r>
          </w:p>
        </w:tc>
      </w:tr>
    </w:tbl>
    <w:p w14:paraId="4738D68E" w14:textId="77777777" w:rsidR="004E727F" w:rsidRDefault="004E727F" w:rsidP="00494F9E">
      <w:pPr>
        <w:spacing w:after="24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8A4B4E" w:rsidRPr="009E644A" w14:paraId="13660601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A8BE1E5" w14:textId="77777777" w:rsidR="008A4B4E" w:rsidRPr="009E644A" w:rsidRDefault="008A4B4E" w:rsidP="008A4B4E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Time Management/Performing or Completing Tasks</w:t>
            </w:r>
          </w:p>
        </w:tc>
      </w:tr>
      <w:tr w:rsidR="008A4B4E" w:rsidRPr="009175D0" w14:paraId="7864DF4D" w14:textId="77777777" w:rsidTr="00494F9E">
        <w:trPr>
          <w:jc w:val="center"/>
        </w:trPr>
        <w:tc>
          <w:tcPr>
            <w:tcW w:w="3066" w:type="dxa"/>
          </w:tcPr>
          <w:p w14:paraId="4C0118D9" w14:textId="77777777" w:rsidR="008A4B4E" w:rsidRPr="00784CCB" w:rsidRDefault="008A4B4E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6123176B" w14:textId="77777777" w:rsidR="008A4B4E" w:rsidRPr="00784CCB" w:rsidRDefault="008A4B4E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1A4654DE" w14:textId="77777777" w:rsidR="008A4B4E" w:rsidRPr="00784CCB" w:rsidRDefault="008A4B4E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173278D5" w14:textId="77777777" w:rsidR="008A4B4E" w:rsidRDefault="008A4B4E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06522EFE" w14:textId="77777777" w:rsidR="008A4B4E" w:rsidRDefault="008A4B4E" w:rsidP="00B41AF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verbal prompts/reminders</w:t>
            </w:r>
          </w:p>
          <w:p w14:paraId="19E16ED0" w14:textId="77777777" w:rsidR="008A4B4E" w:rsidRPr="004A4D50" w:rsidRDefault="008A4B4E" w:rsidP="004A4D50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rovide written or symbolic reminders</w:t>
            </w:r>
          </w:p>
        </w:tc>
      </w:tr>
      <w:tr w:rsidR="008A4B4E" w:rsidRPr="004E727F" w14:paraId="24748217" w14:textId="77777777" w:rsidTr="00494F9E">
        <w:trPr>
          <w:jc w:val="center"/>
        </w:trPr>
        <w:tc>
          <w:tcPr>
            <w:tcW w:w="3066" w:type="dxa"/>
          </w:tcPr>
          <w:p w14:paraId="50D78096" w14:textId="77777777" w:rsidR="008A4B4E" w:rsidRDefault="008A4B4E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rganizational</w:t>
            </w:r>
          </w:p>
        </w:tc>
        <w:tc>
          <w:tcPr>
            <w:tcW w:w="7279" w:type="dxa"/>
          </w:tcPr>
          <w:p w14:paraId="766CDED1" w14:textId="77777777" w:rsidR="004A4D50" w:rsidRDefault="004A4D50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lanners</w:t>
            </w:r>
          </w:p>
          <w:p w14:paraId="49AD0072" w14:textId="77777777" w:rsidR="004A4D50" w:rsidRPr="004A4D50" w:rsidRDefault="004A4D50" w:rsidP="004A4D5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symbols and pictures</w:t>
            </w:r>
          </w:p>
          <w:p w14:paraId="0CF6ED75" w14:textId="77777777" w:rsidR="004A4D50" w:rsidRDefault="004A4D50" w:rsidP="004A4D5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hecklists</w:t>
            </w:r>
          </w:p>
          <w:p w14:paraId="78006563" w14:textId="77777777" w:rsidR="004A4D50" w:rsidRPr="004A4D50" w:rsidRDefault="004A4D50" w:rsidP="004A4D5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 tasks illustrated with numbers, pictures, and/or symbols</w:t>
            </w:r>
          </w:p>
          <w:p w14:paraId="423E7689" w14:textId="77777777" w:rsidR="008A4B4E" w:rsidRDefault="008A4B4E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1562B13" w14:textId="77777777" w:rsidR="008A4B4E" w:rsidRDefault="008A4B4E" w:rsidP="00B41AF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abel items and resources with print labels</w:t>
            </w:r>
          </w:p>
          <w:p w14:paraId="11BF78C8" w14:textId="77777777" w:rsidR="008A4B4E" w:rsidRDefault="008A4B4E" w:rsidP="00B41AF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symbols instead of words</w:t>
            </w:r>
          </w:p>
          <w:p w14:paraId="79895450" w14:textId="77777777" w:rsidR="004A4D50" w:rsidRPr="004E727F" w:rsidRDefault="004A4D50" w:rsidP="00B41AF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rrange materials in order of use</w:t>
            </w:r>
          </w:p>
        </w:tc>
      </w:tr>
      <w:tr w:rsidR="008A4B4E" w:rsidRPr="00A1590E" w14:paraId="3D7614C1" w14:textId="77777777" w:rsidTr="00494F9E">
        <w:trPr>
          <w:jc w:val="center"/>
        </w:trPr>
        <w:tc>
          <w:tcPr>
            <w:tcW w:w="3066" w:type="dxa"/>
          </w:tcPr>
          <w:p w14:paraId="24AF7E1B" w14:textId="77777777" w:rsidR="008A4B4E" w:rsidRDefault="008A4B4E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7B858BCD" w14:textId="77777777" w:rsidR="008A4B4E" w:rsidRDefault="008A4B4E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0D3A2CF5" w14:textId="77777777" w:rsidR="008A4B4E" w:rsidRDefault="004A4D50" w:rsidP="004A4D5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charts with tasks</w:t>
            </w:r>
          </w:p>
          <w:p w14:paraId="4D5127F1" w14:textId="289E4C09" w:rsidR="00421D77" w:rsidRPr="004A4D50" w:rsidRDefault="00421D77" w:rsidP="004A4D5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visually supported lists</w:t>
            </w:r>
          </w:p>
        </w:tc>
      </w:tr>
      <w:tr w:rsidR="004A4D50" w:rsidRPr="00A1590E" w14:paraId="7DC6610C" w14:textId="77777777" w:rsidTr="00494F9E">
        <w:trPr>
          <w:jc w:val="center"/>
        </w:trPr>
        <w:tc>
          <w:tcPr>
            <w:tcW w:w="3066" w:type="dxa"/>
          </w:tcPr>
          <w:p w14:paraId="7606FF89" w14:textId="77777777" w:rsidR="004A4D50" w:rsidRDefault="004A4D50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0586194B" w14:textId="77777777" w:rsidR="004A4D50" w:rsidRDefault="004A4D50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22A0493" w14:textId="77777777" w:rsidR="004A4D50" w:rsidRDefault="004A4D50" w:rsidP="004A4D5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alarm on phone, or watch to keep track of time</w:t>
            </w:r>
          </w:p>
          <w:p w14:paraId="048502BB" w14:textId="72ACD7B0" w:rsidR="00B36829" w:rsidRPr="00A1590E" w:rsidRDefault="006B5296" w:rsidP="004A4D5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lectronic calendars or organizational apps</w:t>
            </w:r>
          </w:p>
        </w:tc>
      </w:tr>
    </w:tbl>
    <w:p w14:paraId="3E861480" w14:textId="77777777" w:rsidR="008A4B4E" w:rsidRDefault="008A4B4E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88553B" w:rsidRPr="009E644A" w14:paraId="38BCA2D8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8CD582E" w14:textId="77777777" w:rsidR="0088553B" w:rsidRPr="009E644A" w:rsidRDefault="0088553B" w:rsidP="0088553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sing Computer</w:t>
            </w:r>
          </w:p>
        </w:tc>
      </w:tr>
      <w:tr w:rsidR="0088553B" w:rsidRPr="004A4D50" w14:paraId="7C260358" w14:textId="77777777" w:rsidTr="00494F9E">
        <w:trPr>
          <w:jc w:val="center"/>
        </w:trPr>
        <w:tc>
          <w:tcPr>
            <w:tcW w:w="3066" w:type="dxa"/>
          </w:tcPr>
          <w:p w14:paraId="37C012E8" w14:textId="77777777" w:rsidR="0088553B" w:rsidRPr="00784CCB" w:rsidRDefault="0088553B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5EA23156" w14:textId="77777777" w:rsidR="0088553B" w:rsidRPr="00784CCB" w:rsidRDefault="0088553B" w:rsidP="0088553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0F4B8F08" w14:textId="77777777" w:rsidR="0088553B" w:rsidRPr="00784CCB" w:rsidRDefault="0088553B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60BAD0C3" w14:textId="77777777" w:rsidR="0088553B" w:rsidRDefault="0088553B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ccessible format</w:t>
            </w:r>
          </w:p>
          <w:p w14:paraId="79E7C525" w14:textId="77777777" w:rsidR="0088553B" w:rsidRDefault="0088553B" w:rsidP="0088553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peech input software</w:t>
            </w:r>
          </w:p>
          <w:p w14:paraId="4B830364" w14:textId="77777777" w:rsidR="0088553B" w:rsidRPr="0088553B" w:rsidRDefault="0088553B" w:rsidP="0088553B">
            <w:pPr>
              <w:pStyle w:val="NoSpacing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Reading support with voice output </w:t>
            </w:r>
          </w:p>
        </w:tc>
      </w:tr>
      <w:tr w:rsidR="0088553B" w:rsidRPr="004E727F" w14:paraId="01B41688" w14:textId="77777777" w:rsidTr="00494F9E">
        <w:trPr>
          <w:jc w:val="center"/>
        </w:trPr>
        <w:tc>
          <w:tcPr>
            <w:tcW w:w="3066" w:type="dxa"/>
          </w:tcPr>
          <w:p w14:paraId="595B3603" w14:textId="77777777" w:rsidR="0088553B" w:rsidRDefault="0088553B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 Testing</w:t>
            </w:r>
          </w:p>
        </w:tc>
        <w:tc>
          <w:tcPr>
            <w:tcW w:w="7279" w:type="dxa"/>
          </w:tcPr>
          <w:p w14:paraId="1B33F26D" w14:textId="77777777" w:rsidR="0088553B" w:rsidRDefault="0088553B" w:rsidP="0088553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ternate/Accessible format</w:t>
            </w:r>
          </w:p>
          <w:p w14:paraId="32E7F134" w14:textId="77777777" w:rsidR="0088553B" w:rsidRDefault="0088553B" w:rsidP="0088553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peech input software</w:t>
            </w:r>
          </w:p>
          <w:p w14:paraId="071D14D0" w14:textId="77777777" w:rsidR="0088553B" w:rsidRPr="0088553B" w:rsidRDefault="0088553B" w:rsidP="0088553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ing support with voice output</w:t>
            </w:r>
          </w:p>
        </w:tc>
      </w:tr>
      <w:tr w:rsidR="0088553B" w:rsidRPr="00A1590E" w14:paraId="18CDD4AA" w14:textId="77777777" w:rsidTr="00494F9E">
        <w:trPr>
          <w:jc w:val="center"/>
        </w:trPr>
        <w:tc>
          <w:tcPr>
            <w:tcW w:w="3066" w:type="dxa"/>
          </w:tcPr>
          <w:p w14:paraId="74D0FDE6" w14:textId="77777777" w:rsidR="0088553B" w:rsidRDefault="0088553B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10A95DFD" w14:textId="77777777" w:rsidR="0088553B" w:rsidRDefault="0088553B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peech input software (Dragon Naturally Speaking)</w:t>
            </w:r>
          </w:p>
          <w:p w14:paraId="4C878003" w14:textId="77777777" w:rsidR="0088553B" w:rsidRDefault="0088553B" w:rsidP="0088553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Reading support with voice output</w:t>
            </w:r>
          </w:p>
          <w:p w14:paraId="0546C969" w14:textId="77777777" w:rsidR="0088553B" w:rsidRDefault="0088553B" w:rsidP="0088553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07A97E37" w14:textId="77777777" w:rsidR="0088553B" w:rsidRDefault="0088553B" w:rsidP="0088553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rackball to assist with use of computer</w:t>
            </w:r>
          </w:p>
          <w:p w14:paraId="0C5BB8E2" w14:textId="77777777" w:rsidR="0088553B" w:rsidRDefault="0088553B" w:rsidP="0088553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Joystick </w:t>
            </w:r>
          </w:p>
          <w:p w14:paraId="35D072B8" w14:textId="77777777" w:rsidR="007C1F3C" w:rsidRPr="0088553B" w:rsidRDefault="007C1F3C" w:rsidP="0088553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Touchscreen </w:t>
            </w:r>
          </w:p>
        </w:tc>
      </w:tr>
    </w:tbl>
    <w:p w14:paraId="2B642CBD" w14:textId="77777777" w:rsidR="00085DAC" w:rsidRDefault="00085DAC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7C1F3C" w:rsidRPr="009E644A" w14:paraId="6F1BAF8A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D15243B" w14:textId="77777777" w:rsidR="007C1F3C" w:rsidRPr="009E644A" w:rsidRDefault="007C1F3C" w:rsidP="00B41AF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sing Telephone</w:t>
            </w:r>
          </w:p>
        </w:tc>
      </w:tr>
      <w:tr w:rsidR="007C1F3C" w:rsidRPr="0088553B" w14:paraId="00408CDD" w14:textId="77777777" w:rsidTr="00494F9E">
        <w:trPr>
          <w:jc w:val="center"/>
        </w:trPr>
        <w:tc>
          <w:tcPr>
            <w:tcW w:w="3066" w:type="dxa"/>
          </w:tcPr>
          <w:p w14:paraId="142A459C" w14:textId="77777777" w:rsidR="007C1F3C" w:rsidRPr="00784CCB" w:rsidRDefault="007C1F3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34BD2A8B" w14:textId="77777777" w:rsidR="007C1F3C" w:rsidRPr="00784CCB" w:rsidRDefault="007C1F3C" w:rsidP="007C1F3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5815EB2A" w14:textId="77777777" w:rsidR="007C1F3C" w:rsidRPr="00784CCB" w:rsidRDefault="007C1F3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5BEB8DD6" w14:textId="77777777" w:rsidR="007C1F3C" w:rsidRDefault="007C1F3C" w:rsidP="007C1F3C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 Adaptive Equipment </w:t>
            </w:r>
          </w:p>
          <w:p w14:paraId="76AD33F0" w14:textId="77777777" w:rsidR="007C1F3C" w:rsidRDefault="007C1F3C" w:rsidP="007C1F3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a large button phone</w:t>
            </w:r>
          </w:p>
          <w:p w14:paraId="6DAE7F49" w14:textId="77777777" w:rsidR="007C1F3C" w:rsidRDefault="007C1F3C" w:rsidP="007C1F3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phone with universal symbols (fire, police, doctor)</w:t>
            </w:r>
          </w:p>
          <w:p w14:paraId="5A561286" w14:textId="77777777" w:rsidR="007C1F3C" w:rsidRDefault="007C1F3C" w:rsidP="007C1F3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phone with speed-dial, clearly labeled</w:t>
            </w:r>
          </w:p>
          <w:p w14:paraId="33117406" w14:textId="77777777" w:rsidR="003541CC" w:rsidRDefault="003541CC" w:rsidP="003541C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of a headset</w:t>
            </w:r>
          </w:p>
          <w:p w14:paraId="3F9CDFC0" w14:textId="77777777" w:rsidR="003541CC" w:rsidRPr="003541CC" w:rsidRDefault="003541CC" w:rsidP="003541C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mobile phone with specific accessibility settings</w:t>
            </w:r>
          </w:p>
        </w:tc>
      </w:tr>
    </w:tbl>
    <w:p w14:paraId="4768B208" w14:textId="77777777" w:rsidR="007C1F3C" w:rsidRDefault="007C1F3C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3541CC" w:rsidRPr="009E644A" w14:paraId="30789422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682BC25" w14:textId="77777777" w:rsidR="003541CC" w:rsidRPr="009E644A" w:rsidRDefault="003541CC" w:rsidP="00B41AF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cessing Workspace</w:t>
            </w:r>
          </w:p>
        </w:tc>
      </w:tr>
      <w:tr w:rsidR="003541CC" w:rsidRPr="003541CC" w14:paraId="1465D36E" w14:textId="77777777" w:rsidTr="00494F9E">
        <w:trPr>
          <w:jc w:val="center"/>
        </w:trPr>
        <w:tc>
          <w:tcPr>
            <w:tcW w:w="3066" w:type="dxa"/>
          </w:tcPr>
          <w:p w14:paraId="1CD7BB23" w14:textId="77777777" w:rsidR="003541CC" w:rsidRPr="00784CCB" w:rsidRDefault="003541C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B32FEF1" w14:textId="77777777" w:rsidR="003541CC" w:rsidRPr="00784CCB" w:rsidRDefault="003541CC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0E6B1322" w14:textId="77777777" w:rsidR="003541CC" w:rsidRPr="00784CCB" w:rsidRDefault="003541C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3CC9BFF1" w14:textId="77777777" w:rsidR="003541CC" w:rsidRDefault="003541CC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 Adaptive seating/furniture/workspace</w:t>
            </w:r>
          </w:p>
          <w:p w14:paraId="22D54A0F" w14:textId="77777777" w:rsidR="003541CC" w:rsidRDefault="003541CC" w:rsidP="003541C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stools at workstations</w:t>
            </w:r>
          </w:p>
          <w:p w14:paraId="6B86DC31" w14:textId="77777777" w:rsidR="003541CC" w:rsidRDefault="003541CC" w:rsidP="003541C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lace anti-fatigue mats (cushioned, anti-slip mats) at workstations</w:t>
            </w:r>
          </w:p>
          <w:p w14:paraId="2FBA2D3A" w14:textId="77777777" w:rsidR="003541CC" w:rsidRPr="003541CC" w:rsidRDefault="003541CC" w:rsidP="003541CC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bility to set up workspace </w:t>
            </w:r>
          </w:p>
        </w:tc>
      </w:tr>
      <w:tr w:rsidR="003541CC" w:rsidRPr="0088553B" w14:paraId="45AECA8B" w14:textId="77777777" w:rsidTr="00494F9E">
        <w:trPr>
          <w:jc w:val="center"/>
        </w:trPr>
        <w:tc>
          <w:tcPr>
            <w:tcW w:w="3066" w:type="dxa"/>
          </w:tcPr>
          <w:p w14:paraId="216CCFC5" w14:textId="77777777" w:rsidR="003541CC" w:rsidRDefault="003541CC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666B83DE" w14:textId="77777777" w:rsidR="003541CC" w:rsidRPr="003541CC" w:rsidRDefault="003541CC" w:rsidP="003541C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</w:tc>
      </w:tr>
      <w:tr w:rsidR="003541CC" w:rsidRPr="009E644A" w14:paraId="6C8B904B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D9D09BD" w14:textId="77777777" w:rsidR="003541CC" w:rsidRPr="009E644A" w:rsidRDefault="003541CC" w:rsidP="00B41AF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Handling or Grasping Objects</w:t>
            </w:r>
          </w:p>
        </w:tc>
      </w:tr>
      <w:tr w:rsidR="003541CC" w:rsidRPr="003541CC" w14:paraId="5709B47E" w14:textId="77777777" w:rsidTr="00494F9E">
        <w:trPr>
          <w:jc w:val="center"/>
        </w:trPr>
        <w:tc>
          <w:tcPr>
            <w:tcW w:w="3066" w:type="dxa"/>
          </w:tcPr>
          <w:p w14:paraId="412B7805" w14:textId="77777777" w:rsidR="003541CC" w:rsidRPr="00784CCB" w:rsidRDefault="003541C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3BA82B83" w14:textId="77777777" w:rsidR="003541CC" w:rsidRPr="00784CCB" w:rsidRDefault="009056B2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3D9A164F" w14:textId="77777777" w:rsidR="003541CC" w:rsidRPr="00784CCB" w:rsidRDefault="003541CC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5B56A6BF" w14:textId="77777777" w:rsidR="003541CC" w:rsidRDefault="003541CC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9056B2">
              <w:rPr>
                <w:sz w:val="20"/>
              </w:rPr>
              <w:t>Adaptive equipment</w:t>
            </w:r>
            <w:r w:rsidR="00B950A2">
              <w:rPr>
                <w:sz w:val="20"/>
              </w:rPr>
              <w:t xml:space="preserve"> </w:t>
            </w:r>
          </w:p>
          <w:p w14:paraId="2647C342" w14:textId="77777777" w:rsidR="003541CC" w:rsidRDefault="009056B2" w:rsidP="009056B2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adaptive tools</w:t>
            </w:r>
          </w:p>
          <w:p w14:paraId="2A1A7499" w14:textId="77777777" w:rsidR="009056B2" w:rsidRDefault="009056B2" w:rsidP="009056B2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grip aids</w:t>
            </w:r>
          </w:p>
          <w:p w14:paraId="53F7DF35" w14:textId="77777777" w:rsidR="009056B2" w:rsidRDefault="009056B2" w:rsidP="009056B2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orthopedic writing aids</w:t>
            </w:r>
          </w:p>
          <w:p w14:paraId="673AD4FC" w14:textId="77777777" w:rsidR="009056B2" w:rsidRPr="009056B2" w:rsidRDefault="009056B2" w:rsidP="009056B2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a jig or a brace</w:t>
            </w:r>
          </w:p>
        </w:tc>
      </w:tr>
    </w:tbl>
    <w:p w14:paraId="2A5E23A9" w14:textId="77777777" w:rsidR="003541CC" w:rsidRDefault="003541CC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B950A2" w:rsidRPr="009E644A" w14:paraId="010F9E3E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788AD4B8" w14:textId="77777777" w:rsidR="00B950A2" w:rsidRPr="009E644A" w:rsidRDefault="00B950A2" w:rsidP="00B950A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motional Support</w:t>
            </w:r>
          </w:p>
        </w:tc>
      </w:tr>
      <w:tr w:rsidR="00B950A2" w:rsidRPr="009056B2" w14:paraId="77BC67E8" w14:textId="77777777" w:rsidTr="00494F9E">
        <w:trPr>
          <w:jc w:val="center"/>
        </w:trPr>
        <w:tc>
          <w:tcPr>
            <w:tcW w:w="3066" w:type="dxa"/>
          </w:tcPr>
          <w:p w14:paraId="4F366CB1" w14:textId="77777777" w:rsidR="00B950A2" w:rsidRPr="00784CCB" w:rsidRDefault="00B950A2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5F496AB" w14:textId="77777777" w:rsidR="00B950A2" w:rsidRPr="00784CCB" w:rsidRDefault="00B950A2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434517A8" w14:textId="77777777" w:rsidR="00B950A2" w:rsidRPr="00784CCB" w:rsidRDefault="00B950A2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1D4960D6" w14:textId="05BD4253" w:rsidR="006713F0" w:rsidRDefault="00B950A2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6B5296">
              <w:rPr>
                <w:sz w:val="20"/>
              </w:rPr>
              <w:t>T</w:t>
            </w:r>
            <w:r w:rsidR="006B5296" w:rsidRPr="006B5296">
              <w:rPr>
                <w:sz w:val="20"/>
              </w:rPr>
              <w:t>ime-out/break area</w:t>
            </w:r>
          </w:p>
          <w:p w14:paraId="4CA9537C" w14:textId="22CC93A8" w:rsidR="00B950A2" w:rsidRDefault="00B950A2" w:rsidP="00B41AF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ositive behavior support</w:t>
            </w:r>
          </w:p>
          <w:p w14:paraId="16F49284" w14:textId="77777777" w:rsidR="00B950A2" w:rsidRDefault="0098423A" w:rsidP="0098423A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Provide positive verbal praise </w:t>
            </w:r>
          </w:p>
          <w:p w14:paraId="3FA59CF5" w14:textId="77777777" w:rsidR="0098423A" w:rsidRDefault="0098423A" w:rsidP="0098423A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Provide tangible rewards </w:t>
            </w:r>
          </w:p>
          <w:p w14:paraId="4F833606" w14:textId="77777777" w:rsidR="00FE0F63" w:rsidRPr="0098423A" w:rsidRDefault="00FE0F63" w:rsidP="0098423A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Use visual performance charts, to indicate when a task has been satisfactorily completed</w:t>
            </w:r>
          </w:p>
        </w:tc>
      </w:tr>
      <w:tr w:rsidR="00FE0F63" w:rsidRPr="003541CC" w14:paraId="1383CBB1" w14:textId="77777777" w:rsidTr="00494F9E">
        <w:trPr>
          <w:trHeight w:val="755"/>
          <w:jc w:val="center"/>
        </w:trPr>
        <w:tc>
          <w:tcPr>
            <w:tcW w:w="3066" w:type="dxa"/>
          </w:tcPr>
          <w:p w14:paraId="11EB266C" w14:textId="77777777" w:rsidR="00FE0F63" w:rsidRDefault="00FE0F63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ersonal Support</w:t>
            </w:r>
          </w:p>
        </w:tc>
        <w:tc>
          <w:tcPr>
            <w:tcW w:w="7279" w:type="dxa"/>
          </w:tcPr>
          <w:p w14:paraId="052DA985" w14:textId="77777777" w:rsidR="00FE0F63" w:rsidRDefault="00FE0F63" w:rsidP="00FE0F63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uddy/Mentor</w:t>
            </w:r>
          </w:p>
          <w:p w14:paraId="43CD1434" w14:textId="77777777" w:rsidR="00FE0F63" w:rsidRDefault="00FE0F63" w:rsidP="00FE0F63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>Use another student as a buddy/mentor</w:t>
            </w:r>
            <w:r w:rsidR="00C36D52">
              <w:rPr>
                <w:sz w:val="20"/>
              </w:rPr>
              <w:t xml:space="preserve"> for classroom, dormitory, and trade</w:t>
            </w:r>
          </w:p>
          <w:p w14:paraId="2D8CF445" w14:textId="6894D641" w:rsidR="00FE0F63" w:rsidRPr="00FE0F63" w:rsidRDefault="00FE0F63" w:rsidP="00FE0F63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 xml:space="preserve">Contact </w:t>
            </w:r>
            <w:r w:rsidR="00F742F2">
              <w:rPr>
                <w:sz w:val="20"/>
              </w:rPr>
              <w:t>Vocational Rehabilitation to provide a Job Coach for Work-based Learning</w:t>
            </w:r>
          </w:p>
        </w:tc>
      </w:tr>
      <w:tr w:rsidR="006B5296" w:rsidRPr="003541CC" w14:paraId="1F783AAB" w14:textId="77777777" w:rsidTr="00494F9E">
        <w:trPr>
          <w:trHeight w:val="755"/>
          <w:jc w:val="center"/>
        </w:trPr>
        <w:tc>
          <w:tcPr>
            <w:tcW w:w="3066" w:type="dxa"/>
          </w:tcPr>
          <w:p w14:paraId="18965F47" w14:textId="0B31E513" w:rsidR="006B5296" w:rsidRDefault="006B5296" w:rsidP="00B41AFB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6899193B" w14:textId="77777777" w:rsidR="006B5296" w:rsidRDefault="006B5296" w:rsidP="00FE0F63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142DBF8E" w14:textId="77777777" w:rsid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ress management apps</w:t>
            </w:r>
          </w:p>
          <w:p w14:paraId="05B96EB3" w14:textId="35D889B1" w:rsidR="00670ED7" w:rsidRDefault="00670ED7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ocial stories apps</w:t>
            </w:r>
          </w:p>
          <w:p w14:paraId="5BD1ECD9" w14:textId="799DCC5F" w:rsid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ress balls and other fidgets</w:t>
            </w:r>
          </w:p>
        </w:tc>
      </w:tr>
    </w:tbl>
    <w:p w14:paraId="422A09DC" w14:textId="3A1A6029" w:rsidR="00B950A2" w:rsidRDefault="00B950A2" w:rsidP="00494F9E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C36D52" w:rsidRPr="009E644A" w14:paraId="7BA31B30" w14:textId="77777777" w:rsidTr="00494F9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1C91E7A" w14:textId="3C446C54" w:rsidR="00C36D52" w:rsidRPr="009E644A" w:rsidRDefault="006B5296" w:rsidP="00B41AF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mmunication</w:t>
            </w:r>
          </w:p>
        </w:tc>
      </w:tr>
      <w:tr w:rsidR="00C36D52" w:rsidRPr="0098423A" w14:paraId="37E27EDC" w14:textId="77777777" w:rsidTr="00F742F2">
        <w:trPr>
          <w:trHeight w:val="1493"/>
          <w:jc w:val="center"/>
        </w:trPr>
        <w:tc>
          <w:tcPr>
            <w:tcW w:w="3066" w:type="dxa"/>
          </w:tcPr>
          <w:p w14:paraId="3B56FDB8" w14:textId="77777777" w:rsidR="00C36D52" w:rsidRPr="00784CCB" w:rsidRDefault="00C36D52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3504A4C" w14:textId="77777777" w:rsidR="00C36D52" w:rsidRPr="00784CCB" w:rsidRDefault="00A7744C" w:rsidP="00B41AF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ersonal Support</w:t>
            </w:r>
          </w:p>
        </w:tc>
        <w:tc>
          <w:tcPr>
            <w:tcW w:w="7279" w:type="dxa"/>
          </w:tcPr>
          <w:p w14:paraId="0A3EFFE8" w14:textId="77777777" w:rsidR="00C36D52" w:rsidRPr="00784CCB" w:rsidRDefault="00C36D52" w:rsidP="00B41AFB">
            <w:pPr>
              <w:rPr>
                <w:sz w:val="20"/>
              </w:rPr>
            </w:pPr>
            <w:r w:rsidRPr="00784CCB">
              <w:rPr>
                <w:sz w:val="20"/>
              </w:rPr>
              <w:t xml:space="preserve">Specific </w:t>
            </w:r>
            <w:r>
              <w:rPr>
                <w:sz w:val="20"/>
              </w:rPr>
              <w:t xml:space="preserve"> </w:t>
            </w:r>
            <w:r w:rsidRPr="00784CCB">
              <w:rPr>
                <w:sz w:val="20"/>
              </w:rPr>
              <w:t>Accommodations/Comments:</w:t>
            </w:r>
          </w:p>
          <w:p w14:paraId="2DEC26E6" w14:textId="77777777" w:rsidR="00A7744C" w:rsidRDefault="00A7744C" w:rsidP="00A7744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uddy/Mentor</w:t>
            </w:r>
          </w:p>
          <w:p w14:paraId="579D0132" w14:textId="77777777" w:rsidR="00A7744C" w:rsidRDefault="00A7744C" w:rsidP="00A7744C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>Use another student as a buddy/mentor for classroom, dormitory, and trade</w:t>
            </w:r>
          </w:p>
          <w:p w14:paraId="6CE2123C" w14:textId="43551E70" w:rsidR="00C36D52" w:rsidRPr="006B5296" w:rsidRDefault="006B5296" w:rsidP="00530100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 xml:space="preserve">Contact </w:t>
            </w:r>
            <w:r w:rsidR="00530100">
              <w:rPr>
                <w:sz w:val="20"/>
              </w:rPr>
              <w:t>Vocational Rehabilitation</w:t>
            </w:r>
            <w:r>
              <w:rPr>
                <w:sz w:val="20"/>
              </w:rPr>
              <w:t xml:space="preserve"> to provide a Job Coach for </w:t>
            </w:r>
            <w:r w:rsidR="00530100">
              <w:rPr>
                <w:sz w:val="20"/>
              </w:rPr>
              <w:t>Work-</w:t>
            </w:r>
            <w:bookmarkStart w:id="0" w:name="_GoBack"/>
            <w:bookmarkEnd w:id="0"/>
            <w:r w:rsidR="00530100">
              <w:rPr>
                <w:sz w:val="20"/>
              </w:rPr>
              <w:t>based Learning</w:t>
            </w:r>
            <w:r>
              <w:rPr>
                <w:sz w:val="20"/>
              </w:rPr>
              <w:t xml:space="preserve"> and connect with Job Coach to reinforce behaviors</w:t>
            </w:r>
          </w:p>
        </w:tc>
      </w:tr>
      <w:tr w:rsidR="006B5296" w:rsidRPr="0098423A" w14:paraId="5EF46B15" w14:textId="77777777" w:rsidTr="00530100">
        <w:trPr>
          <w:trHeight w:val="1520"/>
          <w:jc w:val="center"/>
        </w:trPr>
        <w:tc>
          <w:tcPr>
            <w:tcW w:w="3066" w:type="dxa"/>
          </w:tcPr>
          <w:p w14:paraId="78759EA5" w14:textId="246EEAF7" w:rsidR="006B5296" w:rsidRPr="006B5296" w:rsidRDefault="006B5296" w:rsidP="006B5296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>
              <w:rPr>
                <w:sz w:val="20"/>
              </w:rPr>
              <w:t>Behavior</w:t>
            </w:r>
          </w:p>
        </w:tc>
        <w:tc>
          <w:tcPr>
            <w:tcW w:w="7279" w:type="dxa"/>
          </w:tcPr>
          <w:p w14:paraId="2495C8D7" w14:textId="77777777" w:rsidR="006B5296" w:rsidRDefault="006B5296" w:rsidP="006B5296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eedback on Progress</w:t>
            </w:r>
          </w:p>
          <w:p w14:paraId="2146AC29" w14:textId="77777777" w:rsidR="006B5296" w:rsidRPr="003045BA" w:rsidRDefault="006B5296" w:rsidP="006B5296">
            <w:pPr>
              <w:pStyle w:val="NoSpacing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Communicate one on one with student</w:t>
            </w:r>
          </w:p>
          <w:p w14:paraId="2F476262" w14:textId="77777777" w:rsidR="006B5296" w:rsidRDefault="006B5296" w:rsidP="006B5296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Verification of understanding of expectations, rules, consequences</w:t>
            </w:r>
          </w:p>
          <w:p w14:paraId="26548EF3" w14:textId="77777777" w:rsid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ommunicate one on one with student and deal with problems as they arise</w:t>
            </w:r>
          </w:p>
          <w:p w14:paraId="53542AA2" w14:textId="14FCB6FB" w:rsidR="006B5296" w:rsidRP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 w:rsidRPr="006B5296">
              <w:rPr>
                <w:sz w:val="20"/>
              </w:rPr>
              <w:t>Provide copy of rules and expectations</w:t>
            </w:r>
          </w:p>
        </w:tc>
      </w:tr>
      <w:tr w:rsidR="006B5296" w:rsidRPr="0098423A" w14:paraId="7C30C00D" w14:textId="77777777" w:rsidTr="00494F9E">
        <w:trPr>
          <w:trHeight w:val="1008"/>
          <w:jc w:val="center"/>
        </w:trPr>
        <w:tc>
          <w:tcPr>
            <w:tcW w:w="3066" w:type="dxa"/>
          </w:tcPr>
          <w:p w14:paraId="6B0C3039" w14:textId="75449CAB" w:rsidR="006B5296" w:rsidRDefault="006B5296" w:rsidP="006B5296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643B4654" w14:textId="77777777" w:rsidR="006B5296" w:rsidRDefault="006B5296" w:rsidP="006B5296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AAB89A8" w14:textId="77777777" w:rsid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ocial Stories apps</w:t>
            </w:r>
          </w:p>
          <w:p w14:paraId="4DA2DE23" w14:textId="5A09C385" w:rsidR="006B5296" w:rsidRDefault="006B5296" w:rsidP="006B5296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training videos and role-play scenarios to model appropriate workplace behavior</w:t>
            </w:r>
          </w:p>
        </w:tc>
      </w:tr>
    </w:tbl>
    <w:p w14:paraId="07298987" w14:textId="51CCEAE4" w:rsidR="00C36D52" w:rsidRDefault="00C36D52" w:rsidP="00494F9E">
      <w:pPr>
        <w:spacing w:after="0"/>
      </w:pPr>
    </w:p>
    <w:p w14:paraId="4C195857" w14:textId="77777777" w:rsidR="00494F9E" w:rsidRPr="00B82882" w:rsidRDefault="00494F9E" w:rsidP="00494F9E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3A64A8F3" w14:textId="77777777" w:rsidR="00494F9E" w:rsidRDefault="00494F9E"/>
    <w:p w14:paraId="6B100709" w14:textId="77777777" w:rsidR="00C36D52" w:rsidRDefault="00C36D52"/>
    <w:sectPr w:rsidR="00C36D5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0E2155" w14:textId="77777777" w:rsidR="00494F9E" w:rsidRDefault="00494F9E" w:rsidP="00494F9E">
      <w:pPr>
        <w:spacing w:after="0" w:line="240" w:lineRule="auto"/>
      </w:pPr>
      <w:r>
        <w:separator/>
      </w:r>
    </w:p>
  </w:endnote>
  <w:endnote w:type="continuationSeparator" w:id="0">
    <w:p w14:paraId="77F7C0FE" w14:textId="77777777" w:rsidR="00494F9E" w:rsidRDefault="00494F9E" w:rsidP="00494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03B1A0E" w14:textId="77777777" w:rsidR="00494F9E" w:rsidRPr="00D62EBF" w:rsidRDefault="00494F9E" w:rsidP="00494F9E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F742F2">
          <w:rPr>
            <w:noProof/>
            <w:sz w:val="18"/>
            <w:szCs w:val="18"/>
          </w:rPr>
          <w:t>4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56636932" w14:textId="77777777" w:rsidR="00494F9E" w:rsidRPr="00D62EBF" w:rsidRDefault="00494F9E" w:rsidP="00494F9E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AC4687" w14:textId="77777777" w:rsidR="00494F9E" w:rsidRDefault="00494F9E" w:rsidP="00494F9E">
      <w:pPr>
        <w:spacing w:after="0" w:line="240" w:lineRule="auto"/>
      </w:pPr>
      <w:r>
        <w:separator/>
      </w:r>
    </w:p>
  </w:footnote>
  <w:footnote w:type="continuationSeparator" w:id="0">
    <w:p w14:paraId="13549396" w14:textId="77777777" w:rsidR="00494F9E" w:rsidRDefault="00494F9E" w:rsidP="00494F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D318D"/>
    <w:multiLevelType w:val="hybridMultilevel"/>
    <w:tmpl w:val="EBD02F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306B0"/>
    <w:multiLevelType w:val="hybridMultilevel"/>
    <w:tmpl w:val="776037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6535D"/>
    <w:multiLevelType w:val="hybridMultilevel"/>
    <w:tmpl w:val="CF5EC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B611A"/>
    <w:multiLevelType w:val="hybridMultilevel"/>
    <w:tmpl w:val="39BC48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555E1"/>
    <w:multiLevelType w:val="hybridMultilevel"/>
    <w:tmpl w:val="F66666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A375BE"/>
    <w:multiLevelType w:val="hybridMultilevel"/>
    <w:tmpl w:val="9A925A6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F128B6"/>
    <w:multiLevelType w:val="hybridMultilevel"/>
    <w:tmpl w:val="8BF6E9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8083A"/>
    <w:multiLevelType w:val="hybridMultilevel"/>
    <w:tmpl w:val="730274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3F2484"/>
    <w:multiLevelType w:val="hybridMultilevel"/>
    <w:tmpl w:val="BC9A03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1966A5"/>
    <w:multiLevelType w:val="hybridMultilevel"/>
    <w:tmpl w:val="712C1C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"/>
  </w:num>
  <w:num w:numId="5">
    <w:abstractNumId w:val="0"/>
  </w:num>
  <w:num w:numId="6">
    <w:abstractNumId w:val="6"/>
  </w:num>
  <w:num w:numId="7">
    <w:abstractNumId w:val="5"/>
  </w:num>
  <w:num w:numId="8">
    <w:abstractNumId w:val="8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7a0NDU3MTOysDRW0lEKTi0uzszPAykwqgUATCGcYiwAAAA="/>
  </w:docVars>
  <w:rsids>
    <w:rsidRoot w:val="000C7119"/>
    <w:rsid w:val="00010BA5"/>
    <w:rsid w:val="00032307"/>
    <w:rsid w:val="00085DAC"/>
    <w:rsid w:val="00097C01"/>
    <w:rsid w:val="000A13AD"/>
    <w:rsid w:val="000C0D45"/>
    <w:rsid w:val="000C7119"/>
    <w:rsid w:val="0021368B"/>
    <w:rsid w:val="003045BA"/>
    <w:rsid w:val="00321E96"/>
    <w:rsid w:val="003541CC"/>
    <w:rsid w:val="00361620"/>
    <w:rsid w:val="00365354"/>
    <w:rsid w:val="00421D77"/>
    <w:rsid w:val="00494F9E"/>
    <w:rsid w:val="004A4D50"/>
    <w:rsid w:val="004A4E49"/>
    <w:rsid w:val="004E727F"/>
    <w:rsid w:val="00530100"/>
    <w:rsid w:val="00537675"/>
    <w:rsid w:val="00614788"/>
    <w:rsid w:val="00664D72"/>
    <w:rsid w:val="00670ED7"/>
    <w:rsid w:val="006713F0"/>
    <w:rsid w:val="006B5296"/>
    <w:rsid w:val="0071191D"/>
    <w:rsid w:val="007A1FE2"/>
    <w:rsid w:val="007C1F3C"/>
    <w:rsid w:val="007E2721"/>
    <w:rsid w:val="0088553B"/>
    <w:rsid w:val="008A4B4E"/>
    <w:rsid w:val="008A4E35"/>
    <w:rsid w:val="009056B2"/>
    <w:rsid w:val="009101D9"/>
    <w:rsid w:val="009175D0"/>
    <w:rsid w:val="009323EF"/>
    <w:rsid w:val="0098423A"/>
    <w:rsid w:val="00A122E5"/>
    <w:rsid w:val="00A1590E"/>
    <w:rsid w:val="00A24E93"/>
    <w:rsid w:val="00A403BD"/>
    <w:rsid w:val="00A7744C"/>
    <w:rsid w:val="00A947FE"/>
    <w:rsid w:val="00AE36B7"/>
    <w:rsid w:val="00AE4552"/>
    <w:rsid w:val="00B36829"/>
    <w:rsid w:val="00B61203"/>
    <w:rsid w:val="00B950A2"/>
    <w:rsid w:val="00BD6452"/>
    <w:rsid w:val="00C17C25"/>
    <w:rsid w:val="00C36D52"/>
    <w:rsid w:val="00C55C01"/>
    <w:rsid w:val="00CF46E0"/>
    <w:rsid w:val="00D44DFB"/>
    <w:rsid w:val="00EE69D8"/>
    <w:rsid w:val="00F742F2"/>
    <w:rsid w:val="00F76617"/>
    <w:rsid w:val="00FE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4D4C"/>
  <w15:chartTrackingRefBased/>
  <w15:docId w15:val="{9E6F85C6-EEB8-4D09-9105-7342CE86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1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7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C711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C711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10B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B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B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B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B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B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BA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94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F9E"/>
  </w:style>
  <w:style w:type="paragraph" w:styleId="Header">
    <w:name w:val="header"/>
    <w:basedOn w:val="Normal"/>
    <w:link w:val="HeaderChar"/>
    <w:uiPriority w:val="99"/>
    <w:unhideWhenUsed/>
    <w:rsid w:val="00494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F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Intellectual Disabilitie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83</_dlc_DocId>
    <_dlc_DocIdUrl xmlns="b22f8f74-215c-4154-9939-bd29e4e8980e">
      <Url>https://supportservices.jobcorps.gov/disability/_layouts/15/DocIdRedir.aspx?ID=XRUYQT3274NZ-1295120815-183</Url>
      <Description>XRUYQT3274NZ-1295120815-183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FE62081-B1F5-413D-B6A2-68FD05C6972F}"/>
</file>

<file path=customXml/itemProps2.xml><?xml version="1.0" encoding="utf-8"?>
<ds:datastoreItem xmlns:ds="http://schemas.openxmlformats.org/officeDocument/2006/customXml" ds:itemID="{F63CAFBC-9DDA-4509-9F38-D5B247FF91B9}"/>
</file>

<file path=customXml/itemProps3.xml><?xml version="1.0" encoding="utf-8"?>
<ds:datastoreItem xmlns:ds="http://schemas.openxmlformats.org/officeDocument/2006/customXml" ds:itemID="{3E2906EC-7E2C-43AB-BC79-9F3C3F45191B}"/>
</file>

<file path=customXml/itemProps4.xml><?xml version="1.0" encoding="utf-8"?>
<ds:datastoreItem xmlns:ds="http://schemas.openxmlformats.org/officeDocument/2006/customXml" ds:itemID="{CB685F41-53E9-46DA-8807-5CFF62C7A3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4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32</cp:revision>
  <dcterms:created xsi:type="dcterms:W3CDTF">2017-01-31T15:17:00Z</dcterms:created>
  <dcterms:modified xsi:type="dcterms:W3CDTF">2017-09-22T17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3dfa3b47-3ddc-4668-85c8-28f0accc7eb8</vt:lpwstr>
  </property>
</Properties>
</file>